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492db0</w:t>
        </w:r>
      </w:hyperlink>
      <w:r>
        <w:t xml:space="preserve"> </w:t>
      </w:r>
      <w:r>
        <w:t xml:space="preserve">on September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31, 2021, 217,707,751 COVID-19 cases and 4,530,74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49508124b8bf7c7052a30169e499f805cedf5843/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31, 2021, 217,707,751 COVID-19 cases and 4,530,74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49508124b8bf7c7052a30169e499f805cedf5843/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492db0fd0047f458d8b92df6eed0fd658ec703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492db0fd0047f458d8b92df6eed0fd658ec7033/"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492db0fd0047f458d8b92df6eed0fd658ec7033"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492db0fd0047f458d8b92df6eed0fd658ec7033/"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2T19:01:14Z</dcterms:created>
  <dcterms:modified xsi:type="dcterms:W3CDTF">2021-09-02T19: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